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413B8" w14:textId="107EF04A" w:rsidR="00846728" w:rsidRDefault="00846728" w:rsidP="00846728">
      <w:pPr>
        <w:ind w:left="2880"/>
        <w:rPr>
          <w:rFonts w:ascii="Poppins" w:hAnsi="Poppins" w:cs="Poppins"/>
        </w:rPr>
      </w:pPr>
      <w:r>
        <w:rPr>
          <w:rFonts w:ascii="Poppins" w:hAnsi="Poppins" w:cs="Poppins"/>
        </w:rPr>
        <w:t xml:space="preserve">  Insert Benthyg Branch Logo here</w:t>
      </w:r>
      <w:r w:rsidRPr="00846728">
        <w:rPr>
          <w:rFonts w:ascii="Poppins" w:hAnsi="Poppins" w:cs="Poppins"/>
        </w:rPr>
        <w:t xml:space="preserve"> </w:t>
      </w:r>
    </w:p>
    <w:p w14:paraId="7B4571F3" w14:textId="77777777" w:rsidR="00846728" w:rsidRPr="00846728" w:rsidRDefault="00846728" w:rsidP="00846728">
      <w:pPr>
        <w:rPr>
          <w:rFonts w:ascii="Poppins" w:hAnsi="Poppins" w:cs="Poppins"/>
        </w:rPr>
      </w:pPr>
    </w:p>
    <w:p w14:paraId="2FBE700D" w14:textId="236E0166" w:rsidR="00846728" w:rsidRPr="00846728" w:rsidRDefault="00846728" w:rsidP="00846728">
      <w:pPr>
        <w:rPr>
          <w:rFonts w:ascii="Poppins" w:hAnsi="Poppins" w:cs="Poppins"/>
          <w:color w:val="26B9AE"/>
          <w:sz w:val="40"/>
          <w:szCs w:val="40"/>
        </w:rPr>
      </w:pPr>
      <w:r>
        <w:rPr>
          <w:rFonts w:ascii="Poppins" w:hAnsi="Poppins" w:cs="Poppins"/>
          <w:color w:val="26B9AE"/>
          <w:sz w:val="40"/>
          <w:szCs w:val="40"/>
        </w:rPr>
        <w:t xml:space="preserve">      </w:t>
      </w:r>
      <w:r w:rsidRPr="00846728">
        <w:rPr>
          <w:rFonts w:ascii="Poppins" w:hAnsi="Poppins" w:cs="Poppins"/>
          <w:color w:val="26B9AE"/>
          <w:sz w:val="40"/>
          <w:szCs w:val="40"/>
        </w:rPr>
        <w:t>OUR HEALTH &amp; SAFETY STATEMENT OF INTENT</w:t>
      </w:r>
    </w:p>
    <w:p w14:paraId="37DD71B3" w14:textId="77777777" w:rsidR="00846728" w:rsidRPr="00846728" w:rsidRDefault="00846728" w:rsidP="00846728">
      <w:pPr>
        <w:rPr>
          <w:rFonts w:ascii="Poppins" w:hAnsi="Poppins" w:cs="Poppins"/>
        </w:rPr>
      </w:pPr>
      <w:r w:rsidRPr="00846728">
        <w:rPr>
          <w:rFonts w:ascii="Poppins" w:hAnsi="Poppins" w:cs="Poppins"/>
        </w:rPr>
        <w:t>Benthyg (insert branch) recognises that it has a responsibility to ensure the “Health, Safety and Welfare” of all employees and volunteers whilst working for Benthyg (insert branch). Additionally, it is the responsibility of all persons who work/ volunteer for Benthyg (insert branch) (Directors, Managers, Employees, and volunteers etc.) to ensure this policy extends to all other persons not adversely affected by our current work activities. In this way every individual within Benthyg (insert branch) has a vital and specific role in maintaining health and safety standards.</w:t>
      </w:r>
    </w:p>
    <w:p w14:paraId="455FA4BD" w14:textId="77777777" w:rsidR="00846728" w:rsidRPr="00846728" w:rsidRDefault="00846728" w:rsidP="00846728">
      <w:pPr>
        <w:rPr>
          <w:rFonts w:ascii="Poppins" w:hAnsi="Poppins" w:cs="Poppins"/>
        </w:rPr>
      </w:pPr>
      <w:r w:rsidRPr="00846728">
        <w:rPr>
          <w:rFonts w:ascii="Poppins" w:hAnsi="Poppins" w:cs="Poppins"/>
        </w:rPr>
        <w:t xml:space="preserve">Responsibility for the overall implementation, maintenance, and development of our safety management system however rests with the (organisation, partnership) running the Benthyg, including the regular setting and reviewing of objectives, and the provision of adequate resource to allow those objectives to be achieved. </w:t>
      </w:r>
    </w:p>
    <w:p w14:paraId="013FAFCB" w14:textId="77777777" w:rsidR="00846728" w:rsidRPr="00846728" w:rsidRDefault="00846728" w:rsidP="00846728">
      <w:pPr>
        <w:rPr>
          <w:rFonts w:ascii="Poppins" w:hAnsi="Poppins" w:cs="Poppins"/>
        </w:rPr>
      </w:pPr>
      <w:r w:rsidRPr="00846728">
        <w:rPr>
          <w:rFonts w:ascii="Poppins" w:hAnsi="Poppins" w:cs="Poppins"/>
        </w:rPr>
        <w:t>It is also the responsibility of the (organisation/partnership)  to ensure that our health and safety policy is relevant to all applicable legislation and any other requirements that Benthyg (insert branch)  may subscribe.</w:t>
      </w:r>
    </w:p>
    <w:p w14:paraId="0347BD04" w14:textId="77777777" w:rsidR="00846728" w:rsidRPr="00846728" w:rsidRDefault="00846728" w:rsidP="00846728">
      <w:pPr>
        <w:rPr>
          <w:rFonts w:ascii="Poppins" w:hAnsi="Poppins" w:cs="Poppins"/>
        </w:rPr>
      </w:pPr>
      <w:r w:rsidRPr="00846728">
        <w:rPr>
          <w:rFonts w:ascii="Poppins" w:hAnsi="Poppins" w:cs="Poppins"/>
        </w:rPr>
        <w:t>The (organisation/ partnership) recognises the importance of its staff and volunteers and we encourage the reporting of any hazard or risk that may adversely affect our health and safety standard, we also recognise the importance of ensuring that staff are adequately trained, informed, and supervised to fulfil their activities in a safe manner.</w:t>
      </w:r>
    </w:p>
    <w:p w14:paraId="722AF3C1" w14:textId="77777777" w:rsidR="00846728" w:rsidRPr="00846728" w:rsidRDefault="00846728" w:rsidP="00846728">
      <w:pPr>
        <w:rPr>
          <w:rFonts w:ascii="Poppins" w:hAnsi="Poppins" w:cs="Poppins"/>
        </w:rPr>
      </w:pPr>
      <w:r w:rsidRPr="00846728">
        <w:rPr>
          <w:rFonts w:ascii="Poppins" w:hAnsi="Poppins" w:cs="Poppins"/>
        </w:rPr>
        <w:t>Benthyg (insert branch) is committed to a management system that demonstrates a pro-active approach through the continual improvement of our health and safety performance. This is further achieved by the regular setting and reviewing of objectives to achieve compliance to current safety legislation applicable to Benthyg (insert branch) and through matching our industries best practices.</w:t>
      </w:r>
    </w:p>
    <w:p w14:paraId="74D62C61" w14:textId="77777777" w:rsidR="00846728" w:rsidRPr="00846728" w:rsidRDefault="00846728" w:rsidP="00846728">
      <w:pPr>
        <w:rPr>
          <w:rFonts w:ascii="Poppins" w:hAnsi="Poppins" w:cs="Poppins"/>
        </w:rPr>
      </w:pPr>
      <w:r w:rsidRPr="00846728">
        <w:rPr>
          <w:rFonts w:ascii="Poppins" w:hAnsi="Poppins" w:cs="Poppins"/>
        </w:rPr>
        <w:t>We as an organisation also recognise the need for the identification of hazards and the recording and reviewing of risk assessments, to further achieve a pro-active safety management system.</w:t>
      </w:r>
    </w:p>
    <w:p w14:paraId="15D8A1D0" w14:textId="2AC259D7" w:rsidR="00846728" w:rsidRPr="00846728" w:rsidRDefault="00846728" w:rsidP="00846728">
      <w:pPr>
        <w:rPr>
          <w:rFonts w:ascii="Poppins" w:hAnsi="Poppins" w:cs="Poppins"/>
        </w:rPr>
      </w:pPr>
      <w:r w:rsidRPr="00846728">
        <w:rPr>
          <w:rFonts w:ascii="Poppins" w:hAnsi="Poppins" w:cs="Poppins"/>
        </w:rPr>
        <w:t>The effectiveness of our health and safety policy and its implementation are subject to regular management review and all related processes and procedures are subject to an on-going audit schedule.</w:t>
      </w:r>
    </w:p>
    <w:p w14:paraId="32C45CF0" w14:textId="77777777" w:rsidR="00846728" w:rsidRPr="00846728" w:rsidRDefault="00846728" w:rsidP="00846728">
      <w:pPr>
        <w:rPr>
          <w:rFonts w:ascii="Poppins" w:hAnsi="Poppins" w:cs="Poppins"/>
        </w:rPr>
      </w:pPr>
      <w:r w:rsidRPr="00846728">
        <w:rPr>
          <w:rFonts w:ascii="Poppins" w:hAnsi="Poppins" w:cs="Poppins"/>
        </w:rPr>
        <w:t>…………………………………………………………….</w:t>
      </w:r>
    </w:p>
    <w:p w14:paraId="322E3BC1" w14:textId="77777777" w:rsidR="00846728" w:rsidRPr="00846728" w:rsidRDefault="00846728" w:rsidP="00846728">
      <w:pPr>
        <w:rPr>
          <w:rFonts w:ascii="Poppins" w:hAnsi="Poppins" w:cs="Poppins"/>
        </w:rPr>
      </w:pPr>
      <w:r w:rsidRPr="00846728">
        <w:rPr>
          <w:rFonts w:ascii="Poppins" w:hAnsi="Poppins" w:cs="Poppins"/>
        </w:rPr>
        <w:t xml:space="preserve">(Senior representative of organisation/ partnership) </w:t>
      </w:r>
    </w:p>
    <w:p w14:paraId="618C8CB4" w14:textId="32B7296A" w:rsidR="00846728" w:rsidRPr="00846728" w:rsidRDefault="00846728" w:rsidP="00846728">
      <w:pPr>
        <w:rPr>
          <w:rFonts w:ascii="Poppins" w:hAnsi="Poppins" w:cs="Poppins"/>
        </w:rPr>
      </w:pPr>
      <w:r w:rsidRPr="00846728">
        <w:rPr>
          <w:rFonts w:ascii="Poppins" w:hAnsi="Poppins" w:cs="Poppins"/>
        </w:rPr>
        <w:t>Date:</w:t>
      </w:r>
    </w:p>
    <w:sectPr w:rsidR="00846728" w:rsidRPr="00846728" w:rsidSect="00846728">
      <w:headerReference w:type="even" r:id="rId6"/>
      <w:headerReference w:type="default" r:id="rId7"/>
      <w:footerReference w:type="even" r:id="rId8"/>
      <w:footerReference w:type="default" r:id="rId9"/>
      <w:headerReference w:type="first" r:id="rId10"/>
      <w:footerReference w:type="firs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23981" w14:textId="77777777" w:rsidR="00846728" w:rsidRDefault="00846728" w:rsidP="00846728">
      <w:pPr>
        <w:spacing w:after="0" w:line="240" w:lineRule="auto"/>
      </w:pPr>
      <w:r>
        <w:separator/>
      </w:r>
    </w:p>
  </w:endnote>
  <w:endnote w:type="continuationSeparator" w:id="0">
    <w:p w14:paraId="5F1E1617" w14:textId="77777777" w:rsidR="00846728" w:rsidRDefault="00846728" w:rsidP="00846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FE5F5" w14:textId="77777777" w:rsidR="00846728" w:rsidRDefault="008467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D9495" w14:textId="77777777" w:rsidR="00846728" w:rsidRDefault="008467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55383" w14:textId="77777777" w:rsidR="00846728" w:rsidRDefault="00846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F9F9B" w14:textId="77777777" w:rsidR="00846728" w:rsidRDefault="00846728" w:rsidP="00846728">
      <w:pPr>
        <w:spacing w:after="0" w:line="240" w:lineRule="auto"/>
      </w:pPr>
      <w:r>
        <w:separator/>
      </w:r>
    </w:p>
  </w:footnote>
  <w:footnote w:type="continuationSeparator" w:id="0">
    <w:p w14:paraId="16675231" w14:textId="77777777" w:rsidR="00846728" w:rsidRDefault="00846728" w:rsidP="00846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D0E9B" w14:textId="1B2E34D4" w:rsidR="00846728" w:rsidRDefault="00846728">
    <w:pPr>
      <w:pStyle w:val="Header"/>
    </w:pPr>
    <w:r>
      <w:rPr>
        <w:noProof/>
      </w:rPr>
      <w:pict w14:anchorId="0B60C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86547" o:spid="_x0000_s2050" type="#_x0000_t136" style="position:absolute;margin-left:0;margin-top:0;width:553.35pt;height:184.45pt;rotation:315;z-index:-251655168;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993A6" w14:textId="409F2C84" w:rsidR="00846728" w:rsidRDefault="00846728">
    <w:pPr>
      <w:pStyle w:val="Header"/>
    </w:pPr>
    <w:r>
      <w:rPr>
        <w:noProof/>
      </w:rPr>
      <w:pict w14:anchorId="6577D1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86548" o:spid="_x0000_s2051" type="#_x0000_t136" style="position:absolute;margin-left:0;margin-top:0;width:553.35pt;height:184.45pt;rotation:315;z-index:-251653120;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736FA" w14:textId="122B1F37" w:rsidR="00846728" w:rsidRDefault="00846728">
    <w:pPr>
      <w:pStyle w:val="Header"/>
    </w:pPr>
    <w:r>
      <w:rPr>
        <w:noProof/>
      </w:rPr>
      <w:pict w14:anchorId="279EC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86546" o:spid="_x0000_s2049" type="#_x0000_t136" style="position:absolute;margin-left:0;margin-top:0;width:553.35pt;height:184.45pt;rotation:315;z-index:-251657216;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BGILQyNLINtQSUcpOLW4ODM/D6TAsBYAEcCW5SwAAAA="/>
  </w:docVars>
  <w:rsids>
    <w:rsidRoot w:val="00846728"/>
    <w:rsid w:val="008467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E22A93"/>
  <w15:chartTrackingRefBased/>
  <w15:docId w15:val="{F5A2DBEB-40D5-4E53-90B1-FB7BC5FD6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6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728"/>
  </w:style>
  <w:style w:type="paragraph" w:styleId="Footer">
    <w:name w:val="footer"/>
    <w:basedOn w:val="Normal"/>
    <w:link w:val="FooterChar"/>
    <w:uiPriority w:val="99"/>
    <w:unhideWhenUsed/>
    <w:rsid w:val="00846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Props1.xml><?xml version="1.0" encoding="utf-8"?>
<ds:datastoreItem xmlns:ds="http://schemas.openxmlformats.org/officeDocument/2006/customXml" ds:itemID="{3ED09C81-4E96-423D-97C4-6E783CEB6010}"/>
</file>

<file path=customXml/itemProps2.xml><?xml version="1.0" encoding="utf-8"?>
<ds:datastoreItem xmlns:ds="http://schemas.openxmlformats.org/officeDocument/2006/customXml" ds:itemID="{3A88A31B-9717-45D9-AD2D-3009B0F4F2A3}"/>
</file>

<file path=customXml/itemProps3.xml><?xml version="1.0" encoding="utf-8"?>
<ds:datastoreItem xmlns:ds="http://schemas.openxmlformats.org/officeDocument/2006/customXml" ds:itemID="{7D96F2B6-04E9-44FC-8700-88EA18C48472}"/>
</file>

<file path=docProps/app.xml><?xml version="1.0" encoding="utf-8"?>
<Properties xmlns="http://schemas.openxmlformats.org/officeDocument/2006/extended-properties" xmlns:vt="http://schemas.openxmlformats.org/officeDocument/2006/docPropsVTypes">
  <Template>Normal</Template>
  <TotalTime>4</TotalTime>
  <Pages>1</Pages>
  <Words>360</Words>
  <Characters>2056</Characters>
  <Application>Microsoft Office Word</Application>
  <DocSecurity>0</DocSecurity>
  <Lines>17</Lines>
  <Paragraphs>4</Paragraphs>
  <ScaleCrop>false</ScaleCrop>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Williams</dc:creator>
  <cp:keywords/>
  <dc:description/>
  <cp:lastModifiedBy>Francesca Williams</cp:lastModifiedBy>
  <cp:revision>1</cp:revision>
  <dcterms:created xsi:type="dcterms:W3CDTF">2022-06-13T18:52:00Z</dcterms:created>
  <dcterms:modified xsi:type="dcterms:W3CDTF">2022-06-1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ies>
</file>